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5A67AF" w14:textId="77777777" w:rsidR="006E7532" w:rsidRPr="00077C0F" w:rsidRDefault="00D14C57" w:rsidP="00D14C57">
      <w:pPr>
        <w:pStyle w:val="NoSpacing"/>
        <w:rPr>
          <w:b/>
          <w:color w:val="4F81BD" w:themeColor="accent1"/>
        </w:rPr>
      </w:pPr>
      <w:r w:rsidRPr="00077C0F">
        <w:rPr>
          <w:b/>
          <w:color w:val="4F81BD" w:themeColor="accent1"/>
        </w:rPr>
        <w:t>Meeting Minutes #</w:t>
      </w:r>
    </w:p>
    <w:p w14:paraId="315A67B0" w14:textId="3A23A754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DATE:</w:t>
      </w:r>
      <w:r w:rsidR="00BD310C" w:rsidRPr="00077C0F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>May 8</w:t>
      </w:r>
      <w:r w:rsidR="00A410A2" w:rsidRPr="00077C0F">
        <w:rPr>
          <w:color w:val="808080" w:themeColor="background1" w:themeShade="80"/>
        </w:rPr>
        <w:t xml:space="preserve"> 202</w:t>
      </w:r>
      <w:r w:rsidR="00417605">
        <w:rPr>
          <w:color w:val="808080" w:themeColor="background1" w:themeShade="80"/>
        </w:rPr>
        <w:t>5</w:t>
      </w:r>
    </w:p>
    <w:p w14:paraId="315A67B1" w14:textId="0CDB778D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TIME:</w:t>
      </w:r>
      <w:r w:rsidR="00A410A2" w:rsidRPr="00077C0F">
        <w:rPr>
          <w:color w:val="808080" w:themeColor="background1" w:themeShade="80"/>
        </w:rPr>
        <w:t xml:space="preserve"> 60 mins</w:t>
      </w:r>
      <w:r w:rsidR="00B0072D">
        <w:rPr>
          <w:color w:val="808080" w:themeColor="background1" w:themeShade="80"/>
        </w:rPr>
        <w:t xml:space="preserve"> (</w:t>
      </w:r>
      <w:r w:rsidR="00417605">
        <w:rPr>
          <w:color w:val="808080" w:themeColor="background1" w:themeShade="80"/>
        </w:rPr>
        <w:t>4</w:t>
      </w:r>
      <w:r w:rsidR="009824D1">
        <w:rPr>
          <w:color w:val="808080" w:themeColor="background1" w:themeShade="80"/>
        </w:rPr>
        <w:t>:</w:t>
      </w:r>
      <w:r w:rsidR="31BD1F6A" w:rsidRPr="1259B49E">
        <w:rPr>
          <w:color w:val="808080" w:themeColor="background1" w:themeShade="80"/>
        </w:rPr>
        <w:t>00</w:t>
      </w:r>
      <w:r w:rsidR="009824D1" w:rsidRPr="1259B49E">
        <w:rPr>
          <w:color w:val="808080" w:themeColor="background1" w:themeShade="80"/>
        </w:rPr>
        <w:t>-</w:t>
      </w:r>
      <w:r w:rsidR="00417605">
        <w:rPr>
          <w:color w:val="808080" w:themeColor="background1" w:themeShade="80"/>
        </w:rPr>
        <w:t>5</w:t>
      </w:r>
      <w:r w:rsidR="009824D1" w:rsidRPr="1259B49E">
        <w:rPr>
          <w:color w:val="808080" w:themeColor="background1" w:themeShade="80"/>
        </w:rPr>
        <w:t>:</w:t>
      </w:r>
      <w:r w:rsidR="5940D1C3" w:rsidRPr="1259B49E">
        <w:rPr>
          <w:color w:val="808080" w:themeColor="background1" w:themeShade="80"/>
        </w:rPr>
        <w:t>00</w:t>
      </w:r>
      <w:r w:rsidR="00B0072D">
        <w:rPr>
          <w:color w:val="808080" w:themeColor="background1" w:themeShade="80"/>
        </w:rPr>
        <w:t>)</w:t>
      </w:r>
    </w:p>
    <w:p w14:paraId="315A67B2" w14:textId="4139FA44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LOCATION:</w:t>
      </w:r>
      <w:r w:rsidR="00A410A2" w:rsidRPr="00077C0F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>1C102</w:t>
      </w:r>
    </w:p>
    <w:p w14:paraId="315A67B3" w14:textId="77777777" w:rsidR="00D14C57" w:rsidRPr="00077C0F" w:rsidRDefault="00D14C57" w:rsidP="00D14C57">
      <w:pPr>
        <w:pStyle w:val="NoSpacing"/>
      </w:pPr>
    </w:p>
    <w:tbl>
      <w:tblPr>
        <w:tblStyle w:val="TableGrid"/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915"/>
        <w:gridCol w:w="8844"/>
      </w:tblGrid>
      <w:tr w:rsidR="00D14C57" w:rsidRPr="00077C0F" w14:paraId="315A67B6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4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eeting called by</w:t>
            </w:r>
          </w:p>
        </w:tc>
        <w:tc>
          <w:tcPr>
            <w:tcW w:w="8844" w:type="dxa"/>
          </w:tcPr>
          <w:p w14:paraId="315A67B5" w14:textId="6B385C43" w:rsidR="00D14C57" w:rsidRPr="00077C0F" w:rsidRDefault="00417605" w:rsidP="00D14C57">
            <w:pPr>
              <w:pStyle w:val="NoSpacing"/>
            </w:pPr>
            <w:r>
              <w:t>Bashu</w:t>
            </w:r>
          </w:p>
        </w:tc>
      </w:tr>
      <w:tr w:rsidR="00D14C57" w:rsidRPr="00077C0F" w14:paraId="315A67B9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7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Type of meeting</w:t>
            </w:r>
          </w:p>
        </w:tc>
        <w:tc>
          <w:tcPr>
            <w:tcW w:w="8844" w:type="dxa"/>
          </w:tcPr>
          <w:p w14:paraId="315A67B8" w14:textId="7BFBD45F" w:rsidR="00D14C57" w:rsidRPr="00077C0F" w:rsidRDefault="6ECD06B9" w:rsidP="00D14C57">
            <w:pPr>
              <w:pStyle w:val="NoSpacing"/>
            </w:pPr>
            <w:r>
              <w:t>Monthly</w:t>
            </w:r>
            <w:r w:rsidR="0077068B" w:rsidRPr="00077C0F">
              <w:t xml:space="preserve"> Meeting</w:t>
            </w:r>
          </w:p>
        </w:tc>
      </w:tr>
      <w:tr w:rsidR="00D14C57" w:rsidRPr="00077C0F" w14:paraId="315A67BC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A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inutes taken by</w:t>
            </w:r>
          </w:p>
        </w:tc>
        <w:tc>
          <w:tcPr>
            <w:tcW w:w="8844" w:type="dxa"/>
          </w:tcPr>
          <w:p w14:paraId="315A67BB" w14:textId="5BACA28D" w:rsidR="00D14C57" w:rsidRPr="00077C0F" w:rsidRDefault="00417605" w:rsidP="00D14C57">
            <w:pPr>
              <w:pStyle w:val="NoSpacing"/>
            </w:pPr>
            <w:r>
              <w:t>Sara</w:t>
            </w:r>
          </w:p>
        </w:tc>
      </w:tr>
      <w:tr w:rsidR="00D14C57" w:rsidRPr="00077C0F" w14:paraId="315A67BF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D" w14:textId="77777777" w:rsidR="00D14C57" w:rsidRPr="00077C0F" w:rsidRDefault="000A4BA8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ttendees</w:t>
            </w:r>
          </w:p>
        </w:tc>
        <w:tc>
          <w:tcPr>
            <w:tcW w:w="8844" w:type="dxa"/>
          </w:tcPr>
          <w:p w14:paraId="315A67BE" w14:textId="1C32A57D" w:rsidR="00D14C57" w:rsidRPr="00077C0F" w:rsidRDefault="00417605" w:rsidP="00D14C57">
            <w:pPr>
              <w:pStyle w:val="NoSpacing"/>
            </w:pPr>
            <w:r>
              <w:t>Sara, Bashu, Parvaneh</w:t>
            </w:r>
          </w:p>
        </w:tc>
      </w:tr>
      <w:tr w:rsidR="00D14C57" w:rsidRPr="00077C0F" w14:paraId="315A67C2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0" w14:textId="77777777" w:rsidR="00D14C57" w:rsidRPr="00077C0F" w:rsidRDefault="000A4BA8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bsentees</w:t>
            </w:r>
          </w:p>
        </w:tc>
        <w:tc>
          <w:tcPr>
            <w:tcW w:w="8844" w:type="dxa"/>
          </w:tcPr>
          <w:p w14:paraId="315A67C1" w14:textId="1A2BBF28" w:rsidR="00D14C57" w:rsidRPr="00077C0F" w:rsidRDefault="00417605" w:rsidP="00D14C57">
            <w:pPr>
              <w:pStyle w:val="NoSpacing"/>
            </w:pPr>
            <w:r>
              <w:t>Asutosh, Anukul</w:t>
            </w:r>
          </w:p>
        </w:tc>
      </w:tr>
      <w:tr w:rsidR="00433BE5" w:rsidRPr="00077C0F" w14:paraId="08430298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91704ED" w14:textId="413EBCCA" w:rsidR="00433BE5" w:rsidRPr="00077C0F" w:rsidRDefault="00433BE5" w:rsidP="00D14C57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Excuses</w:t>
            </w:r>
          </w:p>
        </w:tc>
        <w:tc>
          <w:tcPr>
            <w:tcW w:w="8844" w:type="dxa"/>
          </w:tcPr>
          <w:p w14:paraId="1324DD1B" w14:textId="127BF0F9" w:rsidR="00433BE5" w:rsidRPr="00077C0F" w:rsidRDefault="00433BE5" w:rsidP="00D14C57">
            <w:pPr>
              <w:pStyle w:val="NoSpacing"/>
            </w:pPr>
          </w:p>
        </w:tc>
      </w:tr>
      <w:tr w:rsidR="00A25236" w:rsidRPr="00077C0F" w14:paraId="315A67C8" w14:textId="77777777" w:rsidTr="001B1939">
        <w:trPr>
          <w:trHeight w:val="593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6" w14:textId="071BB041" w:rsidR="00A25236" w:rsidRPr="00077C0F" w:rsidRDefault="00FA165E" w:rsidP="00CD4558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Agenda</w:t>
            </w:r>
          </w:p>
        </w:tc>
        <w:tc>
          <w:tcPr>
            <w:tcW w:w="8844" w:type="dxa"/>
          </w:tcPr>
          <w:p w14:paraId="3073D129" w14:textId="195BE28A" w:rsidR="00E17A76" w:rsidRDefault="73404816" w:rsidP="00E03E96">
            <w:pPr>
              <w:pStyle w:val="NoSpacing"/>
              <w:numPr>
                <w:ilvl w:val="0"/>
                <w:numId w:val="1"/>
              </w:numPr>
              <w:ind w:left="406"/>
            </w:pPr>
            <w:r>
              <w:t xml:space="preserve">Overview of Finances </w:t>
            </w:r>
          </w:p>
          <w:p w14:paraId="315A67C7" w14:textId="7F165A16" w:rsidR="0095069F" w:rsidRPr="0036416B" w:rsidRDefault="00417605" w:rsidP="00417605">
            <w:pPr>
              <w:pStyle w:val="NoSpacing"/>
              <w:numPr>
                <w:ilvl w:val="0"/>
                <w:numId w:val="1"/>
              </w:numPr>
              <w:ind w:left="406"/>
            </w:pPr>
            <w:r>
              <w:t>Proposed dates</w:t>
            </w:r>
            <w:r w:rsidR="73404816">
              <w:t xml:space="preserve"> for remaining events </w:t>
            </w:r>
          </w:p>
        </w:tc>
      </w:tr>
      <w:tr w:rsidR="00A25236" w:rsidRPr="00077C0F" w14:paraId="315A67CE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C" w14:textId="293FA176" w:rsidR="00A25236" w:rsidRPr="00077C0F" w:rsidRDefault="002E11EE" w:rsidP="00CD4558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Content</w:t>
            </w:r>
          </w:p>
        </w:tc>
        <w:tc>
          <w:tcPr>
            <w:tcW w:w="8844" w:type="dxa"/>
          </w:tcPr>
          <w:p w14:paraId="5DC786B6" w14:textId="07F32B2D" w:rsidR="59E74B89" w:rsidRDefault="59E74B89" w:rsidP="1259B49E">
            <w:pPr>
              <w:pStyle w:val="NoSpacing"/>
              <w:numPr>
                <w:ilvl w:val="0"/>
                <w:numId w:val="2"/>
              </w:numPr>
              <w:ind w:left="391"/>
            </w:pPr>
            <w:r>
              <w:t xml:space="preserve">Overview of finances </w:t>
            </w:r>
          </w:p>
          <w:p w14:paraId="720C098E" w14:textId="60DBAA7E" w:rsidR="59E74B89" w:rsidRDefault="59E74B89" w:rsidP="1259B49E">
            <w:pPr>
              <w:pStyle w:val="NoSpacing"/>
              <w:numPr>
                <w:ilvl w:val="0"/>
                <w:numId w:val="37"/>
              </w:numPr>
            </w:pPr>
            <w:r>
              <w:t>Remaining fund</w:t>
            </w:r>
            <w:r w:rsidR="00FC5F0A">
              <w:t>s</w:t>
            </w:r>
            <w:r w:rsidR="00417605">
              <w:t>:</w:t>
            </w:r>
          </w:p>
          <w:p w14:paraId="3ECE8F03" w14:textId="66C73C00" w:rsidR="00417605" w:rsidRDefault="00417605" w:rsidP="00417605">
            <w:pPr>
              <w:pStyle w:val="NoSpacing"/>
              <w:numPr>
                <w:ilvl w:val="0"/>
                <w:numId w:val="39"/>
              </w:numPr>
            </w:pPr>
            <w:r>
              <w:t>$9,366</w:t>
            </w:r>
          </w:p>
          <w:p w14:paraId="5FA2D6FC" w14:textId="5C9A4BEF" w:rsidR="00717D54" w:rsidRDefault="00417605" w:rsidP="00717D54">
            <w:pPr>
              <w:pStyle w:val="NoSpacing"/>
              <w:numPr>
                <w:ilvl w:val="0"/>
                <w:numId w:val="39"/>
              </w:numPr>
            </w:pPr>
            <w:r>
              <w:t>Keep $1,000 for next term from Sigma</w:t>
            </w:r>
          </w:p>
          <w:p w14:paraId="2D489B52" w14:textId="4F084B14" w:rsidR="00C669CC" w:rsidRDefault="00417605" w:rsidP="1259B49E">
            <w:pPr>
              <w:pStyle w:val="NoSpacing"/>
              <w:numPr>
                <w:ilvl w:val="0"/>
                <w:numId w:val="37"/>
              </w:numPr>
            </w:pPr>
            <w:r>
              <w:t>R</w:t>
            </w:r>
            <w:r w:rsidR="41B59BC0">
              <w:t xml:space="preserve">emaining events </w:t>
            </w:r>
          </w:p>
          <w:p w14:paraId="72AFB09E" w14:textId="0C22018B" w:rsidR="1259B49E" w:rsidRDefault="00FC5F0A" w:rsidP="00FC5F0A">
            <w:pPr>
              <w:pStyle w:val="NoSpacing"/>
              <w:numPr>
                <w:ilvl w:val="1"/>
                <w:numId w:val="37"/>
              </w:numPr>
            </w:pPr>
            <w:r>
              <w:t>EGR</w:t>
            </w:r>
            <w:r w:rsidR="00417605">
              <w:t xml:space="preserve">C </w:t>
            </w:r>
            <w:r>
              <w:t xml:space="preserve"> </w:t>
            </w:r>
          </w:p>
          <w:p w14:paraId="2D983212" w14:textId="4E5070A8" w:rsidR="00FC5F0A" w:rsidRDefault="00FC5F0A" w:rsidP="00FC5F0A">
            <w:pPr>
              <w:pStyle w:val="NoSpacing"/>
              <w:numPr>
                <w:ilvl w:val="1"/>
                <w:numId w:val="37"/>
              </w:numPr>
            </w:pPr>
            <w:r>
              <w:t xml:space="preserve">Summer </w:t>
            </w:r>
            <w:r w:rsidR="00417605">
              <w:t>Lunch</w:t>
            </w:r>
            <w:r>
              <w:t xml:space="preserve"> </w:t>
            </w:r>
          </w:p>
          <w:p w14:paraId="40B4172A" w14:textId="2F62E674" w:rsidR="007F587B" w:rsidRDefault="007F587B" w:rsidP="007F587B">
            <w:pPr>
              <w:pStyle w:val="NoSpacing"/>
            </w:pPr>
          </w:p>
          <w:p w14:paraId="49AF971A" w14:textId="4C9D098A" w:rsidR="007F587B" w:rsidRDefault="00417605" w:rsidP="0085427F">
            <w:pPr>
              <w:pStyle w:val="NoSpacing"/>
              <w:numPr>
                <w:ilvl w:val="0"/>
                <w:numId w:val="2"/>
              </w:numPr>
              <w:ind w:left="391"/>
            </w:pPr>
            <w:r>
              <w:t>Proposed Dates</w:t>
            </w:r>
            <w:r w:rsidR="00FC5F0A">
              <w:t xml:space="preserve"> for Remaining Events </w:t>
            </w:r>
          </w:p>
          <w:p w14:paraId="16C6AF62" w14:textId="77777777" w:rsidR="00417605" w:rsidRDefault="00417605" w:rsidP="007F587B">
            <w:pPr>
              <w:pStyle w:val="NoSpacing"/>
              <w:numPr>
                <w:ilvl w:val="0"/>
                <w:numId w:val="38"/>
              </w:numPr>
            </w:pPr>
            <w:r>
              <w:t xml:space="preserve">Summer lunch </w:t>
            </w:r>
          </w:p>
          <w:p w14:paraId="25BBC8F8" w14:textId="18644329" w:rsidR="007F587B" w:rsidRDefault="00417605" w:rsidP="00417605">
            <w:pPr>
              <w:pStyle w:val="NoSpacing"/>
              <w:numPr>
                <w:ilvl w:val="0"/>
                <w:numId w:val="40"/>
              </w:numPr>
            </w:pPr>
            <w:r>
              <w:t>Lunch - June 26</w:t>
            </w:r>
            <w:r w:rsidRPr="00417605">
              <w:rPr>
                <w:vertAlign w:val="superscript"/>
              </w:rPr>
              <w:t>th</w:t>
            </w:r>
            <w:r>
              <w:t xml:space="preserve">  </w:t>
            </w:r>
          </w:p>
          <w:p w14:paraId="67A477FA" w14:textId="5BED2BD6" w:rsidR="00417605" w:rsidRDefault="00417605" w:rsidP="00417605">
            <w:pPr>
              <w:pStyle w:val="NoSpacing"/>
              <w:numPr>
                <w:ilvl w:val="0"/>
                <w:numId w:val="40"/>
              </w:numPr>
            </w:pPr>
            <w:r>
              <w:t>Start promoting – June 2</w:t>
            </w:r>
            <w:r w:rsidRPr="00417605">
              <w:rPr>
                <w:vertAlign w:val="superscript"/>
              </w:rPr>
              <w:t>nd</w:t>
            </w:r>
            <w:r>
              <w:t xml:space="preserve"> </w:t>
            </w:r>
          </w:p>
          <w:p w14:paraId="6AAE0D95" w14:textId="31F3DA2D" w:rsidR="00417605" w:rsidRDefault="00417605" w:rsidP="00417605">
            <w:pPr>
              <w:pStyle w:val="NoSpacing"/>
              <w:numPr>
                <w:ilvl w:val="0"/>
                <w:numId w:val="38"/>
              </w:numPr>
            </w:pPr>
            <w:r>
              <w:t>EGRC</w:t>
            </w:r>
          </w:p>
          <w:p w14:paraId="3ED7345F" w14:textId="42C7275B" w:rsidR="00417605" w:rsidRDefault="00417605" w:rsidP="00417605">
            <w:pPr>
              <w:pStyle w:val="NoSpacing"/>
              <w:numPr>
                <w:ilvl w:val="0"/>
                <w:numId w:val="41"/>
              </w:numPr>
            </w:pPr>
            <w:r>
              <w:t>Conference – Sep 5</w:t>
            </w:r>
            <w:r w:rsidRPr="00417605">
              <w:rPr>
                <w:vertAlign w:val="superscript"/>
              </w:rPr>
              <w:t>th</w:t>
            </w:r>
            <w:r>
              <w:t xml:space="preserve"> </w:t>
            </w:r>
          </w:p>
          <w:p w14:paraId="73DD1783" w14:textId="03DAECC8" w:rsidR="00417605" w:rsidRDefault="00417605" w:rsidP="00417605">
            <w:pPr>
              <w:pStyle w:val="NoSpacing"/>
              <w:numPr>
                <w:ilvl w:val="0"/>
                <w:numId w:val="41"/>
              </w:numPr>
            </w:pPr>
            <w:r>
              <w:t>Reg time – July 21</w:t>
            </w:r>
            <w:r w:rsidRPr="00417605">
              <w:rPr>
                <w:vertAlign w:val="superscript"/>
              </w:rPr>
              <w:t>st</w:t>
            </w:r>
            <w:r>
              <w:t xml:space="preserve"> to Aug 8</w:t>
            </w:r>
            <w:r w:rsidRPr="00417605">
              <w:rPr>
                <w:vertAlign w:val="superscript"/>
              </w:rPr>
              <w:t>th</w:t>
            </w:r>
            <w:r>
              <w:t xml:space="preserve"> </w:t>
            </w:r>
          </w:p>
          <w:p w14:paraId="0AB26C98" w14:textId="4B1BF52C" w:rsidR="00417605" w:rsidRDefault="00417605" w:rsidP="00417605">
            <w:pPr>
              <w:pStyle w:val="NoSpacing"/>
              <w:numPr>
                <w:ilvl w:val="0"/>
                <w:numId w:val="41"/>
              </w:numPr>
            </w:pPr>
            <w:r>
              <w:t>Sending poster template from – Aug 9</w:t>
            </w:r>
            <w:r w:rsidRPr="00417605">
              <w:rPr>
                <w:vertAlign w:val="superscript"/>
              </w:rPr>
              <w:t>th</w:t>
            </w:r>
            <w:r>
              <w:t xml:space="preserve"> </w:t>
            </w:r>
          </w:p>
          <w:p w14:paraId="315A67CD" w14:textId="1A529C81" w:rsidR="007257AE" w:rsidRPr="00417605" w:rsidRDefault="00417605" w:rsidP="00417605">
            <w:pPr>
              <w:pStyle w:val="NoSpacing"/>
              <w:numPr>
                <w:ilvl w:val="0"/>
                <w:numId w:val="41"/>
              </w:numPr>
            </w:pPr>
            <w:r>
              <w:t xml:space="preserve">Printing time </w:t>
            </w:r>
            <w:r>
              <w:t>–</w:t>
            </w:r>
            <w:r>
              <w:t xml:space="preserve"> Aug 25</w:t>
            </w:r>
            <w:r w:rsidRPr="00417605">
              <w:rPr>
                <w:vertAlign w:val="superscript"/>
              </w:rPr>
              <w:t>th</w:t>
            </w:r>
            <w:r>
              <w:t xml:space="preserve"> to Sept 4</w:t>
            </w:r>
            <w:r w:rsidRPr="00417605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05282E" w:rsidRPr="00077C0F" w14:paraId="0B4B7F2B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759E4D2" w14:textId="77777777" w:rsidR="0005282E" w:rsidRPr="00077C0F" w:rsidRDefault="0005282E" w:rsidP="00CD4558">
            <w:pPr>
              <w:pStyle w:val="NoSpacing"/>
              <w:rPr>
                <w:color w:val="4F81BD" w:themeColor="accent1"/>
              </w:rPr>
            </w:pPr>
          </w:p>
        </w:tc>
        <w:tc>
          <w:tcPr>
            <w:tcW w:w="8844" w:type="dxa"/>
          </w:tcPr>
          <w:p w14:paraId="5EAC1917" w14:textId="2F129CF3" w:rsidR="0005282E" w:rsidRPr="00DD25DA" w:rsidRDefault="00417605" w:rsidP="00DD25DA">
            <w:pPr>
              <w:rPr>
                <w:b/>
                <w:bCs/>
              </w:rPr>
            </w:pPr>
            <w:r>
              <w:rPr>
                <w:b/>
                <w:bCs/>
              </w:rPr>
              <w:t>Next meeting: May 28</w:t>
            </w:r>
            <w:r w:rsidRPr="00417605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>, 2025</w:t>
            </w:r>
          </w:p>
        </w:tc>
      </w:tr>
    </w:tbl>
    <w:p w14:paraId="315A67CF" w14:textId="77777777" w:rsidR="00D14C57" w:rsidRPr="00077C0F" w:rsidRDefault="00D14C57" w:rsidP="00D14C57">
      <w:pPr>
        <w:pStyle w:val="NoSpacing"/>
      </w:pPr>
    </w:p>
    <w:sectPr w:rsidR="00D14C57" w:rsidRPr="00077C0F" w:rsidSect="00D14C57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15C19" w14:textId="77777777" w:rsidR="00CD4558" w:rsidRDefault="00CD4558" w:rsidP="00D14C57">
      <w:pPr>
        <w:spacing w:after="0" w:line="240" w:lineRule="auto"/>
      </w:pPr>
      <w:r>
        <w:separator/>
      </w:r>
    </w:p>
  </w:endnote>
  <w:endnote w:type="continuationSeparator" w:id="0">
    <w:p w14:paraId="3E79B51C" w14:textId="77777777" w:rsidR="00CD4558" w:rsidRDefault="00CD4558" w:rsidP="00D14C57">
      <w:pPr>
        <w:spacing w:after="0" w:line="240" w:lineRule="auto"/>
      </w:pPr>
      <w:r>
        <w:continuationSeparator/>
      </w:r>
    </w:p>
  </w:endnote>
  <w:endnote w:type="continuationNotice" w:id="1">
    <w:p w14:paraId="69F78FEF" w14:textId="77777777" w:rsidR="00844C16" w:rsidRDefault="00844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14:paraId="315A67E2" w14:textId="50D63CEF" w:rsidR="00CD4558" w:rsidRDefault="00CD4558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  <w:id w:val="252092687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cstheme="minorHAnsi"/>
                                      <w:sz w:val="40"/>
                                      <w:szCs w:val="36"/>
                                      <w:lang w:val="pt-BR"/>
                                    </w:rPr>
                                    <w:id w:val="252092688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14:paraId="315A67E8" w14:textId="77777777" w:rsidR="00CD4558" w:rsidRPr="000A6416" w:rsidRDefault="00CD4558">
                                      <w:pPr>
                                        <w:jc w:val="center"/>
                                        <w:rPr>
                                          <w:rFonts w:cstheme="minorHAnsi"/>
                                          <w:sz w:val="40"/>
                                          <w:szCs w:val="36"/>
                                          <w:lang w:val="pt-BR"/>
                                        </w:rPr>
                                      </w:pP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begin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instrText xml:space="preserve"> PAGE   \* MERGEFORMAT </w:instrTex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separate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noProof/>
                                          <w:sz w:val="40"/>
                                          <w:szCs w:val="36"/>
                                        </w:rPr>
                                        <w:t>1</w: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15A67E7" id="Rectangle 1" o:spid="_x0000_s1026" style="position:absolute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  <w:id w:val="252092687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cstheme="minorHAnsi"/>
                                <w:sz w:val="40"/>
                                <w:szCs w:val="36"/>
                                <w:lang w:val="pt-BR"/>
                              </w:rPr>
                              <w:id w:val="252092688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14:paraId="315A67E8" w14:textId="77777777" w:rsidR="00CD4558" w:rsidRPr="000A6416" w:rsidRDefault="00CD4558">
                                <w:pPr>
                                  <w:jc w:val="center"/>
                                  <w:rPr>
                                    <w:rFonts w:cstheme="minorHAnsi"/>
                                    <w:sz w:val="40"/>
                                    <w:szCs w:val="36"/>
                                    <w:lang w:val="pt-BR"/>
                                  </w:rPr>
                                </w:pP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begin"/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instrText xml:space="preserve"> PAGE   \* MERGEFORMAT </w:instrTex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separate"/>
                                </w:r>
                                <w:r w:rsidRPr="000A6416">
                                  <w:rPr>
                                    <w:rFonts w:cstheme="minorHAnsi"/>
                                    <w:noProof/>
                                    <w:sz w:val="40"/>
                                    <w:szCs w:val="36"/>
                                  </w:rPr>
                                  <w:t>1</w: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15978" w14:textId="77777777" w:rsidR="00CD4558" w:rsidRDefault="00CD4558" w:rsidP="00D14C57">
      <w:pPr>
        <w:spacing w:after="0" w:line="240" w:lineRule="auto"/>
      </w:pPr>
      <w:r>
        <w:separator/>
      </w:r>
    </w:p>
  </w:footnote>
  <w:footnote w:type="continuationSeparator" w:id="0">
    <w:p w14:paraId="4ECB6A6A" w14:textId="77777777" w:rsidR="00CD4558" w:rsidRDefault="00CD4558" w:rsidP="00D14C57">
      <w:pPr>
        <w:spacing w:after="0" w:line="240" w:lineRule="auto"/>
      </w:pPr>
      <w:r>
        <w:continuationSeparator/>
      </w:r>
    </w:p>
  </w:footnote>
  <w:footnote w:type="continuationNotice" w:id="1">
    <w:p w14:paraId="09AA5CF9" w14:textId="77777777" w:rsidR="00844C16" w:rsidRDefault="00844C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6"/>
      <w:gridCol w:w="4934"/>
    </w:tblGrid>
    <w:tr w:rsidR="00CD4558" w14:paraId="67A54D2A" w14:textId="77777777" w:rsidTr="000A6416">
      <w:tc>
        <w:tcPr>
          <w:tcW w:w="5395" w:type="dxa"/>
        </w:tcPr>
        <w:p w14:paraId="6FC8F1FA" w14:textId="71BDEC20" w:rsidR="00CD4558" w:rsidRDefault="00CD4558" w:rsidP="000A6416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0AF8035A" w14:textId="3D4D87D9" w:rsidR="00CD4558" w:rsidRDefault="00CD4558" w:rsidP="000A6416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15A67E1" w14:textId="0E70CC38" w:rsidR="00CD4558" w:rsidRDefault="00CD4558" w:rsidP="000A6416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6721C"/>
    <w:multiLevelType w:val="hybridMultilevel"/>
    <w:tmpl w:val="F5F8B6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BC2458"/>
    <w:multiLevelType w:val="hybridMultilevel"/>
    <w:tmpl w:val="D2C6A7D0"/>
    <w:lvl w:ilvl="0" w:tplc="04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4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ascii="Wingdings" w:hAnsi="Wingdings" w:hint="default"/>
      </w:rPr>
    </w:lvl>
  </w:abstractNum>
  <w:abstractNum w:abstractNumId="5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F6ABF"/>
    <w:multiLevelType w:val="hybridMultilevel"/>
    <w:tmpl w:val="8DFC7B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9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2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4" w15:restartNumberingAfterBreak="0">
    <w:nsid w:val="2E857017"/>
    <w:multiLevelType w:val="hybridMultilevel"/>
    <w:tmpl w:val="CFEE556C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5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6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9D6F45"/>
    <w:multiLevelType w:val="hybridMultilevel"/>
    <w:tmpl w:val="FD4258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9" w15:restartNumberingAfterBreak="0">
    <w:nsid w:val="32EE191D"/>
    <w:multiLevelType w:val="hybridMultilevel"/>
    <w:tmpl w:val="623C0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72D83"/>
    <w:multiLevelType w:val="hybridMultilevel"/>
    <w:tmpl w:val="FB2A0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C59CC"/>
    <w:multiLevelType w:val="hybridMultilevel"/>
    <w:tmpl w:val="507C35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4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8" w15:restartNumberingAfterBreak="0">
    <w:nsid w:val="59391D5D"/>
    <w:multiLevelType w:val="hybridMultilevel"/>
    <w:tmpl w:val="7F96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36643"/>
    <w:multiLevelType w:val="hybridMultilevel"/>
    <w:tmpl w:val="12547940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0" w15:restartNumberingAfterBreak="0">
    <w:nsid w:val="5D722EB9"/>
    <w:multiLevelType w:val="hybridMultilevel"/>
    <w:tmpl w:val="5D3677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2C0539"/>
    <w:multiLevelType w:val="hybridMultilevel"/>
    <w:tmpl w:val="0ACA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33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4" w15:restartNumberingAfterBreak="0">
    <w:nsid w:val="6AA16084"/>
    <w:multiLevelType w:val="hybridMultilevel"/>
    <w:tmpl w:val="A2E2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C108E1"/>
    <w:multiLevelType w:val="hybridMultilevel"/>
    <w:tmpl w:val="BF3C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C6C4363"/>
    <w:multiLevelType w:val="hybridMultilevel"/>
    <w:tmpl w:val="FFD06AAE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8" w15:restartNumberingAfterBreak="0">
    <w:nsid w:val="78F77ACE"/>
    <w:multiLevelType w:val="hybridMultilevel"/>
    <w:tmpl w:val="2550CC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724ECE"/>
    <w:multiLevelType w:val="hybridMultilevel"/>
    <w:tmpl w:val="EAAA406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C2F68C8"/>
    <w:multiLevelType w:val="hybridMultilevel"/>
    <w:tmpl w:val="0EB0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15596">
    <w:abstractNumId w:val="19"/>
  </w:num>
  <w:num w:numId="2" w16cid:durableId="1310020464">
    <w:abstractNumId w:val="21"/>
  </w:num>
  <w:num w:numId="3" w16cid:durableId="1257439795">
    <w:abstractNumId w:val="25"/>
  </w:num>
  <w:num w:numId="4" w16cid:durableId="567149569">
    <w:abstractNumId w:val="9"/>
  </w:num>
  <w:num w:numId="5" w16cid:durableId="737480206">
    <w:abstractNumId w:val="24"/>
  </w:num>
  <w:num w:numId="6" w16cid:durableId="397018790">
    <w:abstractNumId w:val="35"/>
  </w:num>
  <w:num w:numId="7" w16cid:durableId="769395062">
    <w:abstractNumId w:val="23"/>
  </w:num>
  <w:num w:numId="8" w16cid:durableId="1194877736">
    <w:abstractNumId w:val="0"/>
  </w:num>
  <w:num w:numId="9" w16cid:durableId="1020084836">
    <w:abstractNumId w:val="10"/>
  </w:num>
  <w:num w:numId="10" w16cid:durableId="1107113556">
    <w:abstractNumId w:val="8"/>
  </w:num>
  <w:num w:numId="11" w16cid:durableId="1331175319">
    <w:abstractNumId w:val="20"/>
  </w:num>
  <w:num w:numId="12" w16cid:durableId="1715151840">
    <w:abstractNumId w:val="6"/>
  </w:num>
  <w:num w:numId="13" w16cid:durableId="252473941">
    <w:abstractNumId w:val="15"/>
  </w:num>
  <w:num w:numId="14" w16cid:durableId="673924249">
    <w:abstractNumId w:val="13"/>
  </w:num>
  <w:num w:numId="15" w16cid:durableId="1488395059">
    <w:abstractNumId w:val="33"/>
  </w:num>
  <w:num w:numId="16" w16cid:durableId="111437562">
    <w:abstractNumId w:val="18"/>
  </w:num>
  <w:num w:numId="17" w16cid:durableId="1414015046">
    <w:abstractNumId w:val="11"/>
  </w:num>
  <w:num w:numId="18" w16cid:durableId="1571693961">
    <w:abstractNumId w:val="32"/>
  </w:num>
  <w:num w:numId="19" w16cid:durableId="1936863218">
    <w:abstractNumId w:val="5"/>
  </w:num>
  <w:num w:numId="20" w16cid:durableId="442040602">
    <w:abstractNumId w:val="27"/>
  </w:num>
  <w:num w:numId="21" w16cid:durableId="1834444726">
    <w:abstractNumId w:val="16"/>
  </w:num>
  <w:num w:numId="22" w16cid:durableId="1535457938">
    <w:abstractNumId w:val="4"/>
  </w:num>
  <w:num w:numId="23" w16cid:durableId="1137604537">
    <w:abstractNumId w:val="12"/>
  </w:num>
  <w:num w:numId="24" w16cid:durableId="1385178221">
    <w:abstractNumId w:val="26"/>
  </w:num>
  <w:num w:numId="25" w16cid:durableId="581572399">
    <w:abstractNumId w:val="7"/>
  </w:num>
  <w:num w:numId="26" w16cid:durableId="324820192">
    <w:abstractNumId w:val="29"/>
  </w:num>
  <w:num w:numId="27" w16cid:durableId="264583577">
    <w:abstractNumId w:val="38"/>
  </w:num>
  <w:num w:numId="28" w16cid:durableId="422726624">
    <w:abstractNumId w:val="37"/>
  </w:num>
  <w:num w:numId="29" w16cid:durableId="28535925">
    <w:abstractNumId w:val="39"/>
  </w:num>
  <w:num w:numId="30" w16cid:durableId="433597562">
    <w:abstractNumId w:val="40"/>
  </w:num>
  <w:num w:numId="31" w16cid:durableId="2112361458">
    <w:abstractNumId w:val="28"/>
  </w:num>
  <w:num w:numId="32" w16cid:durableId="1324620319">
    <w:abstractNumId w:val="3"/>
  </w:num>
  <w:num w:numId="33" w16cid:durableId="1415738880">
    <w:abstractNumId w:val="36"/>
  </w:num>
  <w:num w:numId="34" w16cid:durableId="242884494">
    <w:abstractNumId w:val="1"/>
  </w:num>
  <w:num w:numId="35" w16cid:durableId="2124111747">
    <w:abstractNumId w:val="30"/>
  </w:num>
  <w:num w:numId="36" w16cid:durableId="1389299285">
    <w:abstractNumId w:val="22"/>
  </w:num>
  <w:num w:numId="37" w16cid:durableId="1946646839">
    <w:abstractNumId w:val="34"/>
  </w:num>
  <w:num w:numId="38" w16cid:durableId="510416526">
    <w:abstractNumId w:val="31"/>
  </w:num>
  <w:num w:numId="39" w16cid:durableId="1546528189">
    <w:abstractNumId w:val="2"/>
  </w:num>
  <w:num w:numId="40" w16cid:durableId="475684260">
    <w:abstractNumId w:val="14"/>
  </w:num>
  <w:num w:numId="41" w16cid:durableId="196877631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557"/>
    <w:rsid w:val="00010612"/>
    <w:rsid w:val="00012FA7"/>
    <w:rsid w:val="0001379B"/>
    <w:rsid w:val="00014BBC"/>
    <w:rsid w:val="00015A9B"/>
    <w:rsid w:val="00015D3E"/>
    <w:rsid w:val="00022DDA"/>
    <w:rsid w:val="00023CB2"/>
    <w:rsid w:val="00024239"/>
    <w:rsid w:val="00024A66"/>
    <w:rsid w:val="0003079A"/>
    <w:rsid w:val="00033EE3"/>
    <w:rsid w:val="00036696"/>
    <w:rsid w:val="00036C84"/>
    <w:rsid w:val="00037550"/>
    <w:rsid w:val="00040791"/>
    <w:rsid w:val="00040DCE"/>
    <w:rsid w:val="000423E7"/>
    <w:rsid w:val="00042CA9"/>
    <w:rsid w:val="00042DDD"/>
    <w:rsid w:val="000444F5"/>
    <w:rsid w:val="000454AF"/>
    <w:rsid w:val="0005171C"/>
    <w:rsid w:val="00051B3F"/>
    <w:rsid w:val="00051C9B"/>
    <w:rsid w:val="0005282E"/>
    <w:rsid w:val="00072ECF"/>
    <w:rsid w:val="000749D3"/>
    <w:rsid w:val="000753CF"/>
    <w:rsid w:val="0007663B"/>
    <w:rsid w:val="00077C0F"/>
    <w:rsid w:val="000829C7"/>
    <w:rsid w:val="0008408A"/>
    <w:rsid w:val="000842DD"/>
    <w:rsid w:val="000844B4"/>
    <w:rsid w:val="000861D0"/>
    <w:rsid w:val="00091F35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23E3"/>
    <w:rsid w:val="000B2B4F"/>
    <w:rsid w:val="000B41F0"/>
    <w:rsid w:val="000B676A"/>
    <w:rsid w:val="000B6F33"/>
    <w:rsid w:val="000B7195"/>
    <w:rsid w:val="000C003F"/>
    <w:rsid w:val="000C0CA2"/>
    <w:rsid w:val="000C21D3"/>
    <w:rsid w:val="000C238F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0FD5"/>
    <w:rsid w:val="000F2A3C"/>
    <w:rsid w:val="000F4B55"/>
    <w:rsid w:val="000F5D12"/>
    <w:rsid w:val="000F62FD"/>
    <w:rsid w:val="001018D9"/>
    <w:rsid w:val="00102A51"/>
    <w:rsid w:val="001033ED"/>
    <w:rsid w:val="00103DDB"/>
    <w:rsid w:val="00106570"/>
    <w:rsid w:val="00111E45"/>
    <w:rsid w:val="00112F88"/>
    <w:rsid w:val="0011359E"/>
    <w:rsid w:val="0011636A"/>
    <w:rsid w:val="0012138C"/>
    <w:rsid w:val="00122168"/>
    <w:rsid w:val="0012220D"/>
    <w:rsid w:val="00124366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44FB"/>
    <w:rsid w:val="00145547"/>
    <w:rsid w:val="001514CC"/>
    <w:rsid w:val="001530D7"/>
    <w:rsid w:val="001538FE"/>
    <w:rsid w:val="00154B5B"/>
    <w:rsid w:val="00154CD4"/>
    <w:rsid w:val="00155363"/>
    <w:rsid w:val="00156587"/>
    <w:rsid w:val="001573BD"/>
    <w:rsid w:val="00160D21"/>
    <w:rsid w:val="00162EFA"/>
    <w:rsid w:val="001638B3"/>
    <w:rsid w:val="00164309"/>
    <w:rsid w:val="001646C1"/>
    <w:rsid w:val="00164E3D"/>
    <w:rsid w:val="00165755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61FB"/>
    <w:rsid w:val="0018643A"/>
    <w:rsid w:val="00186BF5"/>
    <w:rsid w:val="001870DE"/>
    <w:rsid w:val="00187CA8"/>
    <w:rsid w:val="00192E73"/>
    <w:rsid w:val="00193FB5"/>
    <w:rsid w:val="001966C9"/>
    <w:rsid w:val="00197EA0"/>
    <w:rsid w:val="001A1E9A"/>
    <w:rsid w:val="001A28DC"/>
    <w:rsid w:val="001A344A"/>
    <w:rsid w:val="001A7D2D"/>
    <w:rsid w:val="001B1939"/>
    <w:rsid w:val="001B1EE4"/>
    <w:rsid w:val="001B267D"/>
    <w:rsid w:val="001B30CA"/>
    <w:rsid w:val="001B3ABE"/>
    <w:rsid w:val="001B7723"/>
    <w:rsid w:val="001C09AB"/>
    <w:rsid w:val="001C1A98"/>
    <w:rsid w:val="001C3A37"/>
    <w:rsid w:val="001C635A"/>
    <w:rsid w:val="001C7288"/>
    <w:rsid w:val="001D0F4E"/>
    <w:rsid w:val="001D20BE"/>
    <w:rsid w:val="001D3650"/>
    <w:rsid w:val="001D3799"/>
    <w:rsid w:val="001D43D9"/>
    <w:rsid w:val="001D471A"/>
    <w:rsid w:val="001D5BF8"/>
    <w:rsid w:val="001E2EA0"/>
    <w:rsid w:val="001E33CD"/>
    <w:rsid w:val="001E4042"/>
    <w:rsid w:val="001E6264"/>
    <w:rsid w:val="001E6B5A"/>
    <w:rsid w:val="001E6B91"/>
    <w:rsid w:val="001E703D"/>
    <w:rsid w:val="001F4610"/>
    <w:rsid w:val="001F4849"/>
    <w:rsid w:val="001F5A95"/>
    <w:rsid w:val="001F7A31"/>
    <w:rsid w:val="002018D7"/>
    <w:rsid w:val="002049C2"/>
    <w:rsid w:val="00204DC7"/>
    <w:rsid w:val="0020723A"/>
    <w:rsid w:val="00207991"/>
    <w:rsid w:val="002115AE"/>
    <w:rsid w:val="00215BC6"/>
    <w:rsid w:val="0021643D"/>
    <w:rsid w:val="00217803"/>
    <w:rsid w:val="00222673"/>
    <w:rsid w:val="0022341E"/>
    <w:rsid w:val="0022355F"/>
    <w:rsid w:val="002252DC"/>
    <w:rsid w:val="002255A6"/>
    <w:rsid w:val="002316F4"/>
    <w:rsid w:val="00231E68"/>
    <w:rsid w:val="002327E2"/>
    <w:rsid w:val="00233F1D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817D2"/>
    <w:rsid w:val="0028301B"/>
    <w:rsid w:val="00284155"/>
    <w:rsid w:val="00284C49"/>
    <w:rsid w:val="002865D3"/>
    <w:rsid w:val="00290AA8"/>
    <w:rsid w:val="002923EC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8A8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7921"/>
    <w:rsid w:val="002F0964"/>
    <w:rsid w:val="002F183E"/>
    <w:rsid w:val="002F4ECB"/>
    <w:rsid w:val="002F5253"/>
    <w:rsid w:val="002F68A9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313D0"/>
    <w:rsid w:val="0033329F"/>
    <w:rsid w:val="003333BF"/>
    <w:rsid w:val="00334F44"/>
    <w:rsid w:val="00335A21"/>
    <w:rsid w:val="00336CCB"/>
    <w:rsid w:val="003430D5"/>
    <w:rsid w:val="00343CEC"/>
    <w:rsid w:val="00345939"/>
    <w:rsid w:val="00346F43"/>
    <w:rsid w:val="0035169B"/>
    <w:rsid w:val="00353320"/>
    <w:rsid w:val="00355D62"/>
    <w:rsid w:val="00356523"/>
    <w:rsid w:val="00357398"/>
    <w:rsid w:val="00357506"/>
    <w:rsid w:val="003604BF"/>
    <w:rsid w:val="003626DE"/>
    <w:rsid w:val="00363F06"/>
    <w:rsid w:val="0036416B"/>
    <w:rsid w:val="00366C12"/>
    <w:rsid w:val="00371993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66C5"/>
    <w:rsid w:val="003B7C7B"/>
    <w:rsid w:val="003C2AEE"/>
    <w:rsid w:val="003C4270"/>
    <w:rsid w:val="003C563B"/>
    <w:rsid w:val="003C68A9"/>
    <w:rsid w:val="003D1B04"/>
    <w:rsid w:val="003D4706"/>
    <w:rsid w:val="003D5D47"/>
    <w:rsid w:val="003D67B8"/>
    <w:rsid w:val="003D7626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17605"/>
    <w:rsid w:val="004228C1"/>
    <w:rsid w:val="00423C82"/>
    <w:rsid w:val="0042488E"/>
    <w:rsid w:val="004268A2"/>
    <w:rsid w:val="00432BF8"/>
    <w:rsid w:val="00433BE5"/>
    <w:rsid w:val="00434458"/>
    <w:rsid w:val="00434815"/>
    <w:rsid w:val="00435503"/>
    <w:rsid w:val="00436959"/>
    <w:rsid w:val="00436CD7"/>
    <w:rsid w:val="00437210"/>
    <w:rsid w:val="00437ECE"/>
    <w:rsid w:val="00441297"/>
    <w:rsid w:val="004416FB"/>
    <w:rsid w:val="00443032"/>
    <w:rsid w:val="00444D9D"/>
    <w:rsid w:val="00447492"/>
    <w:rsid w:val="004501C2"/>
    <w:rsid w:val="004503CB"/>
    <w:rsid w:val="00451BD6"/>
    <w:rsid w:val="004521C3"/>
    <w:rsid w:val="004548B0"/>
    <w:rsid w:val="00455853"/>
    <w:rsid w:val="00455CD8"/>
    <w:rsid w:val="00455D8C"/>
    <w:rsid w:val="00456654"/>
    <w:rsid w:val="00457256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66FA1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B193E"/>
    <w:rsid w:val="004B1CB8"/>
    <w:rsid w:val="004B2137"/>
    <w:rsid w:val="004B3FF9"/>
    <w:rsid w:val="004B440B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1723"/>
    <w:rsid w:val="0050201C"/>
    <w:rsid w:val="00504348"/>
    <w:rsid w:val="0050434D"/>
    <w:rsid w:val="005056CA"/>
    <w:rsid w:val="00505756"/>
    <w:rsid w:val="00506731"/>
    <w:rsid w:val="00506ABA"/>
    <w:rsid w:val="00506C48"/>
    <w:rsid w:val="005075C8"/>
    <w:rsid w:val="00507B25"/>
    <w:rsid w:val="00512F2B"/>
    <w:rsid w:val="00513BCA"/>
    <w:rsid w:val="005158BD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4942"/>
    <w:rsid w:val="00536B2E"/>
    <w:rsid w:val="005452AF"/>
    <w:rsid w:val="005455FF"/>
    <w:rsid w:val="0055059C"/>
    <w:rsid w:val="00552461"/>
    <w:rsid w:val="00552904"/>
    <w:rsid w:val="005549D3"/>
    <w:rsid w:val="00555020"/>
    <w:rsid w:val="00555963"/>
    <w:rsid w:val="00556D37"/>
    <w:rsid w:val="00561598"/>
    <w:rsid w:val="00562C18"/>
    <w:rsid w:val="005648CA"/>
    <w:rsid w:val="005678E8"/>
    <w:rsid w:val="005723B4"/>
    <w:rsid w:val="00573FA3"/>
    <w:rsid w:val="00575444"/>
    <w:rsid w:val="00575EEE"/>
    <w:rsid w:val="005772D6"/>
    <w:rsid w:val="00577891"/>
    <w:rsid w:val="00577F14"/>
    <w:rsid w:val="00580087"/>
    <w:rsid w:val="005802AF"/>
    <w:rsid w:val="00580B02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5466"/>
    <w:rsid w:val="005A5672"/>
    <w:rsid w:val="005A640B"/>
    <w:rsid w:val="005A6E79"/>
    <w:rsid w:val="005B0A49"/>
    <w:rsid w:val="005B14EB"/>
    <w:rsid w:val="005B4188"/>
    <w:rsid w:val="005B5E5B"/>
    <w:rsid w:val="005C187B"/>
    <w:rsid w:val="005C335B"/>
    <w:rsid w:val="005C3DDD"/>
    <w:rsid w:val="005C3E1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9EC"/>
    <w:rsid w:val="005E13AC"/>
    <w:rsid w:val="005E199A"/>
    <w:rsid w:val="005E2419"/>
    <w:rsid w:val="005E35F3"/>
    <w:rsid w:val="005E4DE1"/>
    <w:rsid w:val="005E4EB9"/>
    <w:rsid w:val="005E5690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6CEB"/>
    <w:rsid w:val="00640714"/>
    <w:rsid w:val="006413C2"/>
    <w:rsid w:val="00641851"/>
    <w:rsid w:val="00641F58"/>
    <w:rsid w:val="0064371B"/>
    <w:rsid w:val="00644A45"/>
    <w:rsid w:val="00644CFF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83AE2"/>
    <w:rsid w:val="00684AE9"/>
    <w:rsid w:val="00685593"/>
    <w:rsid w:val="006855B7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9774A"/>
    <w:rsid w:val="006A27B7"/>
    <w:rsid w:val="006A331C"/>
    <w:rsid w:val="006A3899"/>
    <w:rsid w:val="006A40BC"/>
    <w:rsid w:val="006A40C7"/>
    <w:rsid w:val="006A490B"/>
    <w:rsid w:val="006A4E1C"/>
    <w:rsid w:val="006B1271"/>
    <w:rsid w:val="006B16CB"/>
    <w:rsid w:val="006B1C7B"/>
    <w:rsid w:val="006B45DE"/>
    <w:rsid w:val="006B69A9"/>
    <w:rsid w:val="006B74E2"/>
    <w:rsid w:val="006C2C10"/>
    <w:rsid w:val="006C37FB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F27"/>
    <w:rsid w:val="006F7C4C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16F35"/>
    <w:rsid w:val="00717D54"/>
    <w:rsid w:val="00721341"/>
    <w:rsid w:val="00722F5F"/>
    <w:rsid w:val="007234BF"/>
    <w:rsid w:val="007257AE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7D0"/>
    <w:rsid w:val="00794B48"/>
    <w:rsid w:val="00796837"/>
    <w:rsid w:val="007970B1"/>
    <w:rsid w:val="007972A6"/>
    <w:rsid w:val="007979FA"/>
    <w:rsid w:val="007A0CE8"/>
    <w:rsid w:val="007A0E9E"/>
    <w:rsid w:val="007A10A9"/>
    <w:rsid w:val="007A140A"/>
    <w:rsid w:val="007A329D"/>
    <w:rsid w:val="007A3C23"/>
    <w:rsid w:val="007A5179"/>
    <w:rsid w:val="007A6121"/>
    <w:rsid w:val="007B0355"/>
    <w:rsid w:val="007B0A92"/>
    <w:rsid w:val="007B2830"/>
    <w:rsid w:val="007B6655"/>
    <w:rsid w:val="007B6C40"/>
    <w:rsid w:val="007C2454"/>
    <w:rsid w:val="007C28E1"/>
    <w:rsid w:val="007C3C86"/>
    <w:rsid w:val="007C3F00"/>
    <w:rsid w:val="007C3F34"/>
    <w:rsid w:val="007C5CB4"/>
    <w:rsid w:val="007D23FE"/>
    <w:rsid w:val="007D3C1E"/>
    <w:rsid w:val="007D424E"/>
    <w:rsid w:val="007D5EDF"/>
    <w:rsid w:val="007D6384"/>
    <w:rsid w:val="007D759E"/>
    <w:rsid w:val="007E0C85"/>
    <w:rsid w:val="007E16BE"/>
    <w:rsid w:val="007E1FB1"/>
    <w:rsid w:val="007E3F34"/>
    <w:rsid w:val="007E5937"/>
    <w:rsid w:val="007E611C"/>
    <w:rsid w:val="007E65A9"/>
    <w:rsid w:val="007F127F"/>
    <w:rsid w:val="007F23AA"/>
    <w:rsid w:val="007F2CF8"/>
    <w:rsid w:val="007F4BA4"/>
    <w:rsid w:val="007F587B"/>
    <w:rsid w:val="008014D8"/>
    <w:rsid w:val="00802A61"/>
    <w:rsid w:val="00805341"/>
    <w:rsid w:val="008054AE"/>
    <w:rsid w:val="008060BD"/>
    <w:rsid w:val="008110FE"/>
    <w:rsid w:val="00812845"/>
    <w:rsid w:val="00812D2A"/>
    <w:rsid w:val="008158B0"/>
    <w:rsid w:val="00820289"/>
    <w:rsid w:val="008215AF"/>
    <w:rsid w:val="008219FB"/>
    <w:rsid w:val="008220BA"/>
    <w:rsid w:val="00825420"/>
    <w:rsid w:val="00825812"/>
    <w:rsid w:val="008270C6"/>
    <w:rsid w:val="0082731A"/>
    <w:rsid w:val="00831A29"/>
    <w:rsid w:val="0083229A"/>
    <w:rsid w:val="00832AB7"/>
    <w:rsid w:val="00834D47"/>
    <w:rsid w:val="008416A0"/>
    <w:rsid w:val="008431E0"/>
    <w:rsid w:val="00843BC9"/>
    <w:rsid w:val="008447E3"/>
    <w:rsid w:val="00844C16"/>
    <w:rsid w:val="00845021"/>
    <w:rsid w:val="00845E13"/>
    <w:rsid w:val="0084639C"/>
    <w:rsid w:val="0084713E"/>
    <w:rsid w:val="00847B66"/>
    <w:rsid w:val="00852FBB"/>
    <w:rsid w:val="0085427F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F18"/>
    <w:rsid w:val="0088334E"/>
    <w:rsid w:val="00883814"/>
    <w:rsid w:val="00884463"/>
    <w:rsid w:val="00884A82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2FB"/>
    <w:rsid w:val="008A7AE4"/>
    <w:rsid w:val="008A7CDB"/>
    <w:rsid w:val="008B2802"/>
    <w:rsid w:val="008B3FC2"/>
    <w:rsid w:val="008B581F"/>
    <w:rsid w:val="008B6CA1"/>
    <w:rsid w:val="008C373F"/>
    <w:rsid w:val="008C55A7"/>
    <w:rsid w:val="008C586B"/>
    <w:rsid w:val="008D1E93"/>
    <w:rsid w:val="008D1FF4"/>
    <w:rsid w:val="008D2157"/>
    <w:rsid w:val="008D3819"/>
    <w:rsid w:val="008E055D"/>
    <w:rsid w:val="008E344B"/>
    <w:rsid w:val="008E4188"/>
    <w:rsid w:val="008E5DE6"/>
    <w:rsid w:val="008E61B9"/>
    <w:rsid w:val="008E7052"/>
    <w:rsid w:val="008E74A4"/>
    <w:rsid w:val="008F1078"/>
    <w:rsid w:val="008F274A"/>
    <w:rsid w:val="008F4C2E"/>
    <w:rsid w:val="008F52B6"/>
    <w:rsid w:val="00902C8D"/>
    <w:rsid w:val="00902D73"/>
    <w:rsid w:val="00904686"/>
    <w:rsid w:val="0090501C"/>
    <w:rsid w:val="00914002"/>
    <w:rsid w:val="009149AA"/>
    <w:rsid w:val="00915A0A"/>
    <w:rsid w:val="00916329"/>
    <w:rsid w:val="00920B7E"/>
    <w:rsid w:val="00922475"/>
    <w:rsid w:val="00925F46"/>
    <w:rsid w:val="009275F1"/>
    <w:rsid w:val="00927F4E"/>
    <w:rsid w:val="00930288"/>
    <w:rsid w:val="00931587"/>
    <w:rsid w:val="00931AAB"/>
    <w:rsid w:val="00931B8A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BF6"/>
    <w:rsid w:val="00946392"/>
    <w:rsid w:val="00946EA5"/>
    <w:rsid w:val="009478D5"/>
    <w:rsid w:val="0095069F"/>
    <w:rsid w:val="00953512"/>
    <w:rsid w:val="00957D63"/>
    <w:rsid w:val="00962157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24D1"/>
    <w:rsid w:val="00984F18"/>
    <w:rsid w:val="00986C3B"/>
    <w:rsid w:val="0098741B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B07F1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074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4CCB"/>
    <w:rsid w:val="009F5661"/>
    <w:rsid w:val="009F5E16"/>
    <w:rsid w:val="009F6482"/>
    <w:rsid w:val="009F7F9B"/>
    <w:rsid w:val="00A00908"/>
    <w:rsid w:val="00A016C6"/>
    <w:rsid w:val="00A016D9"/>
    <w:rsid w:val="00A059E4"/>
    <w:rsid w:val="00A071BB"/>
    <w:rsid w:val="00A203E1"/>
    <w:rsid w:val="00A22981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2DF0"/>
    <w:rsid w:val="00AA384C"/>
    <w:rsid w:val="00AA4652"/>
    <w:rsid w:val="00AA4854"/>
    <w:rsid w:val="00AA544D"/>
    <w:rsid w:val="00AA5887"/>
    <w:rsid w:val="00AB1D24"/>
    <w:rsid w:val="00AB311D"/>
    <w:rsid w:val="00AC02FD"/>
    <w:rsid w:val="00AC0749"/>
    <w:rsid w:val="00AC098B"/>
    <w:rsid w:val="00AC1EB6"/>
    <w:rsid w:val="00AC2B1C"/>
    <w:rsid w:val="00AC4300"/>
    <w:rsid w:val="00AC4434"/>
    <w:rsid w:val="00AC7033"/>
    <w:rsid w:val="00AD04F8"/>
    <w:rsid w:val="00AD07B7"/>
    <w:rsid w:val="00AD0F62"/>
    <w:rsid w:val="00AD1238"/>
    <w:rsid w:val="00AD70A9"/>
    <w:rsid w:val="00AD77C6"/>
    <w:rsid w:val="00AD7CAC"/>
    <w:rsid w:val="00AE1684"/>
    <w:rsid w:val="00AE1983"/>
    <w:rsid w:val="00AE198F"/>
    <w:rsid w:val="00AE1E02"/>
    <w:rsid w:val="00AE3198"/>
    <w:rsid w:val="00AE394F"/>
    <w:rsid w:val="00AE4444"/>
    <w:rsid w:val="00AE5BAC"/>
    <w:rsid w:val="00AE6E22"/>
    <w:rsid w:val="00AE71EE"/>
    <w:rsid w:val="00AE7B46"/>
    <w:rsid w:val="00AF5383"/>
    <w:rsid w:val="00B0072D"/>
    <w:rsid w:val="00B01CD5"/>
    <w:rsid w:val="00B0313B"/>
    <w:rsid w:val="00B05870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324F5"/>
    <w:rsid w:val="00B415D2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09DF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69C3"/>
    <w:rsid w:val="00B87867"/>
    <w:rsid w:val="00B94432"/>
    <w:rsid w:val="00B94755"/>
    <w:rsid w:val="00B95B7E"/>
    <w:rsid w:val="00B95BA6"/>
    <w:rsid w:val="00B95C4B"/>
    <w:rsid w:val="00B97955"/>
    <w:rsid w:val="00BA0744"/>
    <w:rsid w:val="00BA0830"/>
    <w:rsid w:val="00BA3E14"/>
    <w:rsid w:val="00BA440A"/>
    <w:rsid w:val="00BA47D1"/>
    <w:rsid w:val="00BA5DE4"/>
    <w:rsid w:val="00BA6D31"/>
    <w:rsid w:val="00BA6D55"/>
    <w:rsid w:val="00BB0020"/>
    <w:rsid w:val="00BB00A1"/>
    <w:rsid w:val="00BB16B2"/>
    <w:rsid w:val="00BB2711"/>
    <w:rsid w:val="00BB39A9"/>
    <w:rsid w:val="00BB4646"/>
    <w:rsid w:val="00BB5F80"/>
    <w:rsid w:val="00BB5FC1"/>
    <w:rsid w:val="00BC0243"/>
    <w:rsid w:val="00BC370B"/>
    <w:rsid w:val="00BC5AEE"/>
    <w:rsid w:val="00BC5F61"/>
    <w:rsid w:val="00BC60C8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5965"/>
    <w:rsid w:val="00BF6FF2"/>
    <w:rsid w:val="00BF7756"/>
    <w:rsid w:val="00BF7884"/>
    <w:rsid w:val="00C04658"/>
    <w:rsid w:val="00C05284"/>
    <w:rsid w:val="00C06FB4"/>
    <w:rsid w:val="00C07AEE"/>
    <w:rsid w:val="00C10FD3"/>
    <w:rsid w:val="00C12C4B"/>
    <w:rsid w:val="00C132A0"/>
    <w:rsid w:val="00C13749"/>
    <w:rsid w:val="00C143CC"/>
    <w:rsid w:val="00C169B0"/>
    <w:rsid w:val="00C172BB"/>
    <w:rsid w:val="00C22829"/>
    <w:rsid w:val="00C23470"/>
    <w:rsid w:val="00C24581"/>
    <w:rsid w:val="00C25514"/>
    <w:rsid w:val="00C300B8"/>
    <w:rsid w:val="00C3347F"/>
    <w:rsid w:val="00C3389A"/>
    <w:rsid w:val="00C360A1"/>
    <w:rsid w:val="00C369CE"/>
    <w:rsid w:val="00C43EE3"/>
    <w:rsid w:val="00C44D17"/>
    <w:rsid w:val="00C473FB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669CC"/>
    <w:rsid w:val="00C74830"/>
    <w:rsid w:val="00C74A22"/>
    <w:rsid w:val="00C74E1B"/>
    <w:rsid w:val="00C77956"/>
    <w:rsid w:val="00C77B4F"/>
    <w:rsid w:val="00C77BB0"/>
    <w:rsid w:val="00C80801"/>
    <w:rsid w:val="00C80F1A"/>
    <w:rsid w:val="00C814BB"/>
    <w:rsid w:val="00C81C15"/>
    <w:rsid w:val="00C847F9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EB"/>
    <w:rsid w:val="00CB6624"/>
    <w:rsid w:val="00CB6697"/>
    <w:rsid w:val="00CB6F8B"/>
    <w:rsid w:val="00CB7EF0"/>
    <w:rsid w:val="00CC1542"/>
    <w:rsid w:val="00CC1D87"/>
    <w:rsid w:val="00CC41B9"/>
    <w:rsid w:val="00CC4ADD"/>
    <w:rsid w:val="00CC6AC6"/>
    <w:rsid w:val="00CC6D92"/>
    <w:rsid w:val="00CC783C"/>
    <w:rsid w:val="00CC79DE"/>
    <w:rsid w:val="00CD30A0"/>
    <w:rsid w:val="00CD4558"/>
    <w:rsid w:val="00CD4B52"/>
    <w:rsid w:val="00CD51BF"/>
    <w:rsid w:val="00CD7E80"/>
    <w:rsid w:val="00CE1176"/>
    <w:rsid w:val="00CE1BC3"/>
    <w:rsid w:val="00CE207F"/>
    <w:rsid w:val="00CE380C"/>
    <w:rsid w:val="00CE623E"/>
    <w:rsid w:val="00CE6BAB"/>
    <w:rsid w:val="00CE74D6"/>
    <w:rsid w:val="00CF09C4"/>
    <w:rsid w:val="00CF41D2"/>
    <w:rsid w:val="00CF4EFA"/>
    <w:rsid w:val="00CF5AC3"/>
    <w:rsid w:val="00CF5ED6"/>
    <w:rsid w:val="00CF622D"/>
    <w:rsid w:val="00CF6E46"/>
    <w:rsid w:val="00CF6FBE"/>
    <w:rsid w:val="00CF74E5"/>
    <w:rsid w:val="00D039F5"/>
    <w:rsid w:val="00D056BF"/>
    <w:rsid w:val="00D11729"/>
    <w:rsid w:val="00D11F72"/>
    <w:rsid w:val="00D12B42"/>
    <w:rsid w:val="00D14C57"/>
    <w:rsid w:val="00D150F7"/>
    <w:rsid w:val="00D1549C"/>
    <w:rsid w:val="00D16921"/>
    <w:rsid w:val="00D17546"/>
    <w:rsid w:val="00D17EC5"/>
    <w:rsid w:val="00D20E6E"/>
    <w:rsid w:val="00D216D3"/>
    <w:rsid w:val="00D23AA1"/>
    <w:rsid w:val="00D251E0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60673"/>
    <w:rsid w:val="00D60ACE"/>
    <w:rsid w:val="00D613A0"/>
    <w:rsid w:val="00D619BF"/>
    <w:rsid w:val="00D61C2F"/>
    <w:rsid w:val="00D62A43"/>
    <w:rsid w:val="00D64189"/>
    <w:rsid w:val="00D64439"/>
    <w:rsid w:val="00D67D04"/>
    <w:rsid w:val="00D700D1"/>
    <w:rsid w:val="00D71250"/>
    <w:rsid w:val="00D7129D"/>
    <w:rsid w:val="00D75DB3"/>
    <w:rsid w:val="00D80C23"/>
    <w:rsid w:val="00D82796"/>
    <w:rsid w:val="00D82C48"/>
    <w:rsid w:val="00D82F5F"/>
    <w:rsid w:val="00D85976"/>
    <w:rsid w:val="00D874C0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B79B9"/>
    <w:rsid w:val="00DC0A1B"/>
    <w:rsid w:val="00DC20B8"/>
    <w:rsid w:val="00DC31CE"/>
    <w:rsid w:val="00DC3897"/>
    <w:rsid w:val="00DC3C67"/>
    <w:rsid w:val="00DC3FA3"/>
    <w:rsid w:val="00DC502B"/>
    <w:rsid w:val="00DC732A"/>
    <w:rsid w:val="00DD0776"/>
    <w:rsid w:val="00DD0B28"/>
    <w:rsid w:val="00DD0FB0"/>
    <w:rsid w:val="00DD25DA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74A"/>
    <w:rsid w:val="00E02BCA"/>
    <w:rsid w:val="00E0333C"/>
    <w:rsid w:val="00E03864"/>
    <w:rsid w:val="00E03E96"/>
    <w:rsid w:val="00E051CA"/>
    <w:rsid w:val="00E076F6"/>
    <w:rsid w:val="00E1051E"/>
    <w:rsid w:val="00E111B3"/>
    <w:rsid w:val="00E13390"/>
    <w:rsid w:val="00E13637"/>
    <w:rsid w:val="00E1711E"/>
    <w:rsid w:val="00E17A76"/>
    <w:rsid w:val="00E20642"/>
    <w:rsid w:val="00E2075A"/>
    <w:rsid w:val="00E2234B"/>
    <w:rsid w:val="00E22519"/>
    <w:rsid w:val="00E23DF3"/>
    <w:rsid w:val="00E26017"/>
    <w:rsid w:val="00E26278"/>
    <w:rsid w:val="00E26602"/>
    <w:rsid w:val="00E26E4D"/>
    <w:rsid w:val="00E27AEF"/>
    <w:rsid w:val="00E27BC3"/>
    <w:rsid w:val="00E33F15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58DC"/>
    <w:rsid w:val="00E76B9D"/>
    <w:rsid w:val="00E80467"/>
    <w:rsid w:val="00E828CB"/>
    <w:rsid w:val="00E831BB"/>
    <w:rsid w:val="00E83292"/>
    <w:rsid w:val="00E83650"/>
    <w:rsid w:val="00E90AE6"/>
    <w:rsid w:val="00E92CCA"/>
    <w:rsid w:val="00E935DC"/>
    <w:rsid w:val="00E95C77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F00367"/>
    <w:rsid w:val="00F00CB9"/>
    <w:rsid w:val="00F07F18"/>
    <w:rsid w:val="00F13328"/>
    <w:rsid w:val="00F17CE0"/>
    <w:rsid w:val="00F23830"/>
    <w:rsid w:val="00F23CFC"/>
    <w:rsid w:val="00F240DF"/>
    <w:rsid w:val="00F244BF"/>
    <w:rsid w:val="00F264E5"/>
    <w:rsid w:val="00F272A3"/>
    <w:rsid w:val="00F379FC"/>
    <w:rsid w:val="00F404E1"/>
    <w:rsid w:val="00F40AF6"/>
    <w:rsid w:val="00F40C7C"/>
    <w:rsid w:val="00F40EAA"/>
    <w:rsid w:val="00F41B7F"/>
    <w:rsid w:val="00F50199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70585"/>
    <w:rsid w:val="00F73F89"/>
    <w:rsid w:val="00F740F6"/>
    <w:rsid w:val="00F75911"/>
    <w:rsid w:val="00F76B9D"/>
    <w:rsid w:val="00F80EFF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CCB"/>
    <w:rsid w:val="00FB2F89"/>
    <w:rsid w:val="00FB3A91"/>
    <w:rsid w:val="00FB6BB1"/>
    <w:rsid w:val="00FB6C55"/>
    <w:rsid w:val="00FC0F1F"/>
    <w:rsid w:val="00FC3301"/>
    <w:rsid w:val="00FC4CD7"/>
    <w:rsid w:val="00FC4EA6"/>
    <w:rsid w:val="00FC567A"/>
    <w:rsid w:val="00FC57E0"/>
    <w:rsid w:val="00FC58C8"/>
    <w:rsid w:val="00FC5943"/>
    <w:rsid w:val="00FC5F0A"/>
    <w:rsid w:val="00FC7210"/>
    <w:rsid w:val="00FC7A65"/>
    <w:rsid w:val="00FC7F2E"/>
    <w:rsid w:val="00FD1253"/>
    <w:rsid w:val="00FD1CBB"/>
    <w:rsid w:val="00FD3974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  <w:rsid w:val="1259B49E"/>
    <w:rsid w:val="1CD59154"/>
    <w:rsid w:val="31933B30"/>
    <w:rsid w:val="31BD1F6A"/>
    <w:rsid w:val="41B59BC0"/>
    <w:rsid w:val="4B46316B"/>
    <w:rsid w:val="5940D1C3"/>
    <w:rsid w:val="59E74B89"/>
    <w:rsid w:val="6ECD06B9"/>
    <w:rsid w:val="73404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3275B-A289-414C-AD2D-9BD8A9F25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Nath, Sara</cp:lastModifiedBy>
  <cp:revision>35</cp:revision>
  <cp:lastPrinted>2023-01-06T17:57:00Z</cp:lastPrinted>
  <dcterms:created xsi:type="dcterms:W3CDTF">2024-01-03T12:51:00Z</dcterms:created>
  <dcterms:modified xsi:type="dcterms:W3CDTF">2025-05-21T21:52:00Z</dcterms:modified>
</cp:coreProperties>
</file>